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61E1764" w14:textId="77777777" w:rsidR="000721D5" w:rsidRPr="00723429" w:rsidRDefault="000721D5" w:rsidP="00F77223">
      <w:pPr>
        <w:spacing w:after="0"/>
        <w:jc w:val="center"/>
        <w:rPr>
          <w:rFonts w:ascii="Palatino Linotype" w:hAnsi="Palatino Linotype"/>
          <w:b/>
          <w:sz w:val="22"/>
          <w:szCs w:val="22"/>
        </w:rPr>
      </w:pPr>
      <w:bookmarkStart w:id="0" w:name="_GoBack"/>
      <w:bookmarkEnd w:id="0"/>
      <w:r w:rsidRPr="00723429">
        <w:rPr>
          <w:rFonts w:ascii="Palatino Linotype" w:hAnsi="Palatino Linotype"/>
          <w:b/>
          <w:sz w:val="22"/>
          <w:szCs w:val="22"/>
        </w:rPr>
        <w:t>EASTERN SHORE PUBLIC LIBRARY</w:t>
      </w:r>
    </w:p>
    <w:p w14:paraId="0B743418" w14:textId="77777777" w:rsidR="000721D5" w:rsidRPr="00723429" w:rsidRDefault="000721D5" w:rsidP="00F77223">
      <w:pPr>
        <w:spacing w:after="0"/>
        <w:jc w:val="center"/>
        <w:rPr>
          <w:rFonts w:ascii="Palatino Linotype" w:hAnsi="Palatino Linotype"/>
          <w:b/>
          <w:sz w:val="22"/>
          <w:szCs w:val="22"/>
        </w:rPr>
      </w:pPr>
      <w:r w:rsidRPr="00723429">
        <w:rPr>
          <w:rFonts w:ascii="Palatino Linotype" w:hAnsi="Palatino Linotype"/>
          <w:b/>
          <w:sz w:val="22"/>
          <w:szCs w:val="22"/>
        </w:rPr>
        <w:t>BOARD OF TRUSTEES</w:t>
      </w:r>
    </w:p>
    <w:p w14:paraId="03FF2B41" w14:textId="2B580E4D" w:rsidR="000721D5" w:rsidRPr="00723429" w:rsidRDefault="000F7397" w:rsidP="00F77223">
      <w:pPr>
        <w:spacing w:after="0"/>
        <w:jc w:val="center"/>
        <w:rPr>
          <w:rFonts w:ascii="Palatino Linotype" w:hAnsi="Palatino Linotype"/>
          <w:sz w:val="22"/>
          <w:szCs w:val="22"/>
        </w:rPr>
      </w:pPr>
      <w:r w:rsidRPr="00723429">
        <w:rPr>
          <w:rFonts w:ascii="Palatino Linotype" w:hAnsi="Palatino Linotype"/>
          <w:sz w:val="22"/>
          <w:szCs w:val="22"/>
        </w:rPr>
        <w:t>April 3</w:t>
      </w:r>
      <w:r w:rsidR="00C04FE9" w:rsidRPr="00723429">
        <w:rPr>
          <w:rFonts w:ascii="Palatino Linotype" w:hAnsi="Palatino Linotype"/>
          <w:sz w:val="22"/>
          <w:szCs w:val="22"/>
        </w:rPr>
        <w:t>,</w:t>
      </w:r>
      <w:r w:rsidR="00614B49" w:rsidRPr="00723429">
        <w:rPr>
          <w:rFonts w:ascii="Palatino Linotype" w:hAnsi="Palatino Linotype"/>
          <w:sz w:val="22"/>
          <w:szCs w:val="22"/>
        </w:rPr>
        <w:t xml:space="preserve"> 2023</w:t>
      </w:r>
      <w:r w:rsidR="00CE6CF0" w:rsidRPr="00723429">
        <w:rPr>
          <w:rFonts w:ascii="Palatino Linotype" w:hAnsi="Palatino Linotype"/>
          <w:sz w:val="22"/>
          <w:szCs w:val="22"/>
        </w:rPr>
        <w:t>,</w:t>
      </w:r>
      <w:r w:rsidR="000721D5" w:rsidRPr="00723429">
        <w:rPr>
          <w:rFonts w:ascii="Palatino Linotype" w:hAnsi="Palatino Linotype"/>
          <w:sz w:val="22"/>
          <w:szCs w:val="22"/>
        </w:rPr>
        <w:t xml:space="preserve"> at 1:00 pm</w:t>
      </w:r>
    </w:p>
    <w:p w14:paraId="6F2B085E" w14:textId="77777777" w:rsidR="000721D5" w:rsidRPr="00723429" w:rsidRDefault="000721D5" w:rsidP="00F77223">
      <w:pPr>
        <w:spacing w:after="0"/>
        <w:jc w:val="center"/>
        <w:rPr>
          <w:rFonts w:ascii="Palatino Linotype" w:hAnsi="Palatino Linotype"/>
          <w:sz w:val="22"/>
          <w:szCs w:val="22"/>
        </w:rPr>
      </w:pPr>
      <w:r w:rsidRPr="00723429">
        <w:rPr>
          <w:rFonts w:ascii="Palatino Linotype" w:hAnsi="Palatino Linotype"/>
          <w:sz w:val="22"/>
          <w:szCs w:val="22"/>
        </w:rPr>
        <w:t>(Meeting held in-person at the Accomack County Airport, Melfa, and electronically)</w:t>
      </w:r>
    </w:p>
    <w:p w14:paraId="60ED0159" w14:textId="77777777" w:rsidR="000721D5" w:rsidRPr="00723429" w:rsidRDefault="000721D5" w:rsidP="000721D5">
      <w:pPr>
        <w:ind w:left="360"/>
        <w:rPr>
          <w:rFonts w:ascii="Palatino Linotype" w:hAnsi="Palatino Linotype"/>
          <w:b/>
          <w:sz w:val="22"/>
          <w:szCs w:val="22"/>
        </w:rPr>
      </w:pPr>
    </w:p>
    <w:p w14:paraId="7F598F44" w14:textId="35965FFF" w:rsidR="000721D5" w:rsidRPr="00723429" w:rsidRDefault="000721D5" w:rsidP="00F77223">
      <w:pPr>
        <w:spacing w:after="0"/>
        <w:ind w:left="360"/>
        <w:rPr>
          <w:rFonts w:ascii="Palatino Linotype" w:hAnsi="Palatino Linotype"/>
          <w:sz w:val="22"/>
          <w:szCs w:val="22"/>
        </w:rPr>
      </w:pPr>
      <w:r w:rsidRPr="00723429">
        <w:rPr>
          <w:rFonts w:ascii="Palatino Linotype" w:hAnsi="Palatino Linotype"/>
          <w:b/>
          <w:sz w:val="22"/>
          <w:szCs w:val="22"/>
        </w:rPr>
        <w:t>Present:</w:t>
      </w:r>
      <w:r w:rsidRPr="00723429">
        <w:rPr>
          <w:rFonts w:ascii="Palatino Linotype" w:hAnsi="Palatino Linotype"/>
          <w:sz w:val="22"/>
          <w:szCs w:val="22"/>
        </w:rPr>
        <w:t xml:space="preserve">  Joyce Holland (Chair), Jay Dav</w:t>
      </w:r>
      <w:r w:rsidR="000F7397" w:rsidRPr="00723429">
        <w:rPr>
          <w:rFonts w:ascii="Palatino Linotype" w:hAnsi="Palatino Linotype"/>
          <w:sz w:val="22"/>
          <w:szCs w:val="22"/>
        </w:rPr>
        <w:t>enport (Vice-Chair)</w:t>
      </w:r>
      <w:r w:rsidRPr="00723429">
        <w:rPr>
          <w:rFonts w:ascii="Palatino Linotype" w:hAnsi="Palatino Linotype"/>
          <w:sz w:val="22"/>
          <w:szCs w:val="22"/>
        </w:rPr>
        <w:t xml:space="preserve">, Carl Rose-Jensen, </w:t>
      </w:r>
      <w:r w:rsidR="000F7397" w:rsidRPr="00723429">
        <w:rPr>
          <w:rFonts w:ascii="Palatino Linotype" w:hAnsi="Palatino Linotype"/>
          <w:sz w:val="22"/>
          <w:szCs w:val="22"/>
        </w:rPr>
        <w:t>Den</w:t>
      </w:r>
      <w:r w:rsidR="00A41DB9">
        <w:rPr>
          <w:rFonts w:ascii="Palatino Linotype" w:hAnsi="Palatino Linotype"/>
          <w:sz w:val="22"/>
          <w:szCs w:val="22"/>
        </w:rPr>
        <w:t>n</w:t>
      </w:r>
      <w:r w:rsidR="000F7397" w:rsidRPr="00723429">
        <w:rPr>
          <w:rFonts w:ascii="Palatino Linotype" w:hAnsi="Palatino Linotype"/>
          <w:sz w:val="22"/>
          <w:szCs w:val="22"/>
        </w:rPr>
        <w:t xml:space="preserve">is Custis, Gerry Ryan </w:t>
      </w:r>
    </w:p>
    <w:p w14:paraId="61E97C53" w14:textId="77777777" w:rsidR="000F7397" w:rsidRPr="00723429" w:rsidRDefault="000721D5" w:rsidP="000F7397">
      <w:pPr>
        <w:spacing w:after="0"/>
        <w:ind w:left="360"/>
        <w:rPr>
          <w:rFonts w:ascii="Palatino Linotype" w:hAnsi="Palatino Linotype"/>
          <w:sz w:val="22"/>
          <w:szCs w:val="22"/>
        </w:rPr>
      </w:pPr>
      <w:r w:rsidRPr="00723429">
        <w:rPr>
          <w:rFonts w:ascii="Palatino Linotype" w:hAnsi="Palatino Linotype"/>
          <w:b/>
          <w:sz w:val="22"/>
          <w:szCs w:val="22"/>
        </w:rPr>
        <w:t>Absent:</w:t>
      </w:r>
      <w:r w:rsidR="000F7397" w:rsidRPr="00723429">
        <w:rPr>
          <w:rFonts w:ascii="Palatino Linotype" w:hAnsi="Palatino Linotype"/>
          <w:sz w:val="22"/>
          <w:szCs w:val="22"/>
        </w:rPr>
        <w:t xml:space="preserve"> Gary Heintzelman,</w:t>
      </w:r>
      <w:r w:rsidR="00DB019A" w:rsidRPr="00723429">
        <w:rPr>
          <w:rFonts w:ascii="Palatino Linotype" w:hAnsi="Palatino Linotype"/>
          <w:sz w:val="22"/>
          <w:szCs w:val="22"/>
        </w:rPr>
        <w:t xml:space="preserve"> </w:t>
      </w:r>
      <w:r w:rsidR="00FE1748" w:rsidRPr="00723429">
        <w:rPr>
          <w:rFonts w:ascii="Palatino Linotype" w:hAnsi="Palatino Linotype"/>
          <w:sz w:val="22"/>
          <w:szCs w:val="22"/>
        </w:rPr>
        <w:t>Frank Russell</w:t>
      </w:r>
      <w:r w:rsidR="00F61C70" w:rsidRPr="00723429">
        <w:rPr>
          <w:rFonts w:ascii="Palatino Linotype" w:hAnsi="Palatino Linotype"/>
          <w:sz w:val="22"/>
          <w:szCs w:val="22"/>
        </w:rPr>
        <w:t xml:space="preserve">, </w:t>
      </w:r>
      <w:r w:rsidR="00035B8A" w:rsidRPr="00723429">
        <w:rPr>
          <w:rFonts w:ascii="Palatino Linotype" w:hAnsi="Palatino Linotype"/>
          <w:sz w:val="22"/>
          <w:szCs w:val="22"/>
        </w:rPr>
        <w:t xml:space="preserve">Althea Pittman, </w:t>
      </w:r>
      <w:r w:rsidR="00F61C70" w:rsidRPr="00723429">
        <w:rPr>
          <w:rFonts w:ascii="Palatino Linotype" w:hAnsi="Palatino Linotype"/>
          <w:sz w:val="22"/>
          <w:szCs w:val="22"/>
        </w:rPr>
        <w:t>J</w:t>
      </w:r>
      <w:r w:rsidR="00C04FE9" w:rsidRPr="00723429">
        <w:rPr>
          <w:rFonts w:ascii="Palatino Linotype" w:hAnsi="Palatino Linotype"/>
          <w:sz w:val="22"/>
          <w:szCs w:val="22"/>
        </w:rPr>
        <w:t>ames Lilliston</w:t>
      </w:r>
      <w:r w:rsidR="00614B49" w:rsidRPr="00723429">
        <w:rPr>
          <w:rFonts w:ascii="Palatino Linotype" w:hAnsi="Palatino Linotype"/>
          <w:sz w:val="22"/>
          <w:szCs w:val="22"/>
        </w:rPr>
        <w:t xml:space="preserve"> (Treasurer)</w:t>
      </w:r>
      <w:r w:rsidR="00F20F90" w:rsidRPr="00723429">
        <w:rPr>
          <w:rFonts w:ascii="Palatino Linotype" w:hAnsi="Palatino Linotype"/>
          <w:sz w:val="22"/>
          <w:szCs w:val="22"/>
        </w:rPr>
        <w:t>, Accomack County</w:t>
      </w:r>
      <w:r w:rsidR="000F7397" w:rsidRPr="00723429">
        <w:rPr>
          <w:rFonts w:ascii="Palatino Linotype" w:hAnsi="Palatino Linotype"/>
          <w:sz w:val="22"/>
          <w:szCs w:val="22"/>
        </w:rPr>
        <w:t>, (David Poyer attempted to participate via Zoom, but could not connect due to technical difficulties)</w:t>
      </w:r>
    </w:p>
    <w:p w14:paraId="11E1A5BC" w14:textId="17B0DED3" w:rsidR="000721D5" w:rsidRPr="00723429" w:rsidRDefault="000721D5" w:rsidP="00614B49">
      <w:pPr>
        <w:spacing w:after="0"/>
        <w:ind w:left="360"/>
        <w:rPr>
          <w:rFonts w:ascii="Palatino Linotype" w:hAnsi="Palatino Linotype"/>
          <w:sz w:val="22"/>
          <w:szCs w:val="22"/>
        </w:rPr>
      </w:pPr>
      <w:r w:rsidRPr="00723429">
        <w:rPr>
          <w:rFonts w:ascii="Palatino Linotype" w:hAnsi="Palatino Linotype"/>
          <w:b/>
          <w:sz w:val="22"/>
          <w:szCs w:val="22"/>
        </w:rPr>
        <w:t>In attendance:</w:t>
      </w:r>
      <w:r w:rsidRPr="00723429">
        <w:rPr>
          <w:rFonts w:ascii="Palatino Linotype" w:hAnsi="Palatino Linotype"/>
          <w:sz w:val="22"/>
          <w:szCs w:val="22"/>
        </w:rPr>
        <w:t xml:space="preserve">  </w:t>
      </w:r>
      <w:r w:rsidR="00F61C70" w:rsidRPr="00723429">
        <w:rPr>
          <w:rFonts w:ascii="Palatino Linotype" w:hAnsi="Palatino Linotype"/>
          <w:sz w:val="22"/>
          <w:szCs w:val="22"/>
        </w:rPr>
        <w:t>Janet Justis</w:t>
      </w:r>
      <w:r w:rsidRPr="00723429">
        <w:rPr>
          <w:rFonts w:ascii="Palatino Linotype" w:hAnsi="Palatino Linotype"/>
          <w:sz w:val="22"/>
          <w:szCs w:val="22"/>
        </w:rPr>
        <w:t xml:space="preserve">, </w:t>
      </w:r>
      <w:r w:rsidR="00614B49" w:rsidRPr="00723429">
        <w:rPr>
          <w:rFonts w:ascii="Palatino Linotype" w:hAnsi="Palatino Linotype"/>
          <w:sz w:val="22"/>
          <w:szCs w:val="22"/>
        </w:rPr>
        <w:t>Interim</w:t>
      </w:r>
      <w:r w:rsidR="00F61C70" w:rsidRPr="00723429">
        <w:rPr>
          <w:rFonts w:ascii="Palatino Linotype" w:hAnsi="Palatino Linotype"/>
          <w:sz w:val="22"/>
          <w:szCs w:val="22"/>
        </w:rPr>
        <w:t xml:space="preserve"> </w:t>
      </w:r>
      <w:r w:rsidRPr="00723429">
        <w:rPr>
          <w:rFonts w:ascii="Palatino Linotype" w:hAnsi="Palatino Linotype"/>
          <w:sz w:val="22"/>
          <w:szCs w:val="22"/>
        </w:rPr>
        <w:t>Director,</w:t>
      </w:r>
      <w:r w:rsidR="00FE1748" w:rsidRPr="00723429">
        <w:rPr>
          <w:rFonts w:ascii="Palatino Linotype" w:hAnsi="Palatino Linotype"/>
          <w:sz w:val="22"/>
          <w:szCs w:val="22"/>
        </w:rPr>
        <w:t xml:space="preserve"> </w:t>
      </w:r>
      <w:r w:rsidR="000F7397" w:rsidRPr="00723429">
        <w:rPr>
          <w:rFonts w:ascii="Palatino Linotype" w:hAnsi="Palatino Linotype"/>
          <w:sz w:val="22"/>
          <w:szCs w:val="22"/>
        </w:rPr>
        <w:t>Tiffany Flores</w:t>
      </w:r>
      <w:r w:rsidR="00723429">
        <w:rPr>
          <w:rFonts w:ascii="Palatino Linotype" w:hAnsi="Palatino Linotype"/>
          <w:sz w:val="22"/>
          <w:szCs w:val="22"/>
        </w:rPr>
        <w:t>, Administrative Assistant</w:t>
      </w:r>
    </w:p>
    <w:p w14:paraId="189FE887" w14:textId="6EEDE1BF" w:rsidR="000721D5" w:rsidRPr="00723429" w:rsidRDefault="00614B49" w:rsidP="000721D5">
      <w:pPr>
        <w:pStyle w:val="ListParagraph"/>
        <w:numPr>
          <w:ilvl w:val="0"/>
          <w:numId w:val="2"/>
        </w:numPr>
        <w:spacing w:line="259" w:lineRule="auto"/>
        <w:rPr>
          <w:rFonts w:ascii="Palatino Linotype" w:hAnsi="Palatino Linotype"/>
          <w:sz w:val="22"/>
          <w:szCs w:val="22"/>
        </w:rPr>
      </w:pPr>
      <w:r w:rsidRPr="00723429">
        <w:rPr>
          <w:rFonts w:ascii="Palatino Linotype" w:hAnsi="Palatino Linotype"/>
          <w:b/>
          <w:sz w:val="22"/>
          <w:szCs w:val="22"/>
        </w:rPr>
        <w:t>Call to Order.</w:t>
      </w:r>
      <w:r w:rsidRPr="00723429">
        <w:rPr>
          <w:rFonts w:ascii="Palatino Linotype" w:hAnsi="Palatino Linotype"/>
          <w:sz w:val="22"/>
          <w:szCs w:val="22"/>
        </w:rPr>
        <w:t xml:space="preserve"> </w:t>
      </w:r>
      <w:r w:rsidR="00894631" w:rsidRPr="00723429">
        <w:rPr>
          <w:rFonts w:ascii="Palatino Linotype" w:hAnsi="Palatino Linotype"/>
          <w:sz w:val="22"/>
          <w:szCs w:val="22"/>
        </w:rPr>
        <w:t>The meeting</w:t>
      </w:r>
      <w:r w:rsidR="000721D5" w:rsidRPr="00723429">
        <w:rPr>
          <w:rFonts w:ascii="Palatino Linotype" w:hAnsi="Palatino Linotype"/>
          <w:sz w:val="22"/>
          <w:szCs w:val="22"/>
        </w:rPr>
        <w:t xml:space="preserve"> was called to order by </w:t>
      </w:r>
      <w:r w:rsidR="0009454A" w:rsidRPr="00723429">
        <w:rPr>
          <w:rFonts w:ascii="Palatino Linotype" w:hAnsi="Palatino Linotype"/>
          <w:sz w:val="22"/>
          <w:szCs w:val="22"/>
        </w:rPr>
        <w:t xml:space="preserve">the </w:t>
      </w:r>
      <w:r w:rsidR="000721D5" w:rsidRPr="00723429">
        <w:rPr>
          <w:rFonts w:ascii="Palatino Linotype" w:hAnsi="Palatino Linotype"/>
          <w:sz w:val="22"/>
          <w:szCs w:val="22"/>
        </w:rPr>
        <w:t>Chai</w:t>
      </w:r>
      <w:r w:rsidR="0009454A" w:rsidRPr="00723429">
        <w:rPr>
          <w:rFonts w:ascii="Palatino Linotype" w:hAnsi="Palatino Linotype"/>
          <w:sz w:val="22"/>
          <w:szCs w:val="22"/>
        </w:rPr>
        <w:t>r</w:t>
      </w:r>
      <w:r w:rsidR="000721D5" w:rsidRPr="00723429">
        <w:rPr>
          <w:rFonts w:ascii="Palatino Linotype" w:hAnsi="Palatino Linotype"/>
          <w:sz w:val="22"/>
          <w:szCs w:val="22"/>
        </w:rPr>
        <w:t xml:space="preserve"> at </w:t>
      </w:r>
      <w:r w:rsidR="00C04FE9" w:rsidRPr="00723429">
        <w:rPr>
          <w:rFonts w:ascii="Palatino Linotype" w:hAnsi="Palatino Linotype"/>
          <w:sz w:val="22"/>
          <w:szCs w:val="22"/>
        </w:rPr>
        <w:t xml:space="preserve">1:00 </w:t>
      </w:r>
      <w:r w:rsidR="000721D5" w:rsidRPr="00723429">
        <w:rPr>
          <w:rFonts w:ascii="Palatino Linotype" w:hAnsi="Palatino Linotype"/>
          <w:sz w:val="22"/>
          <w:szCs w:val="22"/>
        </w:rPr>
        <w:t>pm.</w:t>
      </w:r>
      <w:r w:rsidRPr="00723429">
        <w:rPr>
          <w:rFonts w:ascii="Palatino Linotype" w:hAnsi="Palatino Linotype"/>
          <w:sz w:val="22"/>
          <w:szCs w:val="22"/>
        </w:rPr>
        <w:t xml:space="preserve"> A quorum was present. </w:t>
      </w:r>
    </w:p>
    <w:p w14:paraId="49A8449B" w14:textId="155CB994" w:rsidR="000721D5" w:rsidRPr="00723429" w:rsidRDefault="000721D5" w:rsidP="000721D5">
      <w:pPr>
        <w:pStyle w:val="ListParagraph"/>
        <w:numPr>
          <w:ilvl w:val="0"/>
          <w:numId w:val="2"/>
        </w:numPr>
        <w:spacing w:line="259" w:lineRule="auto"/>
        <w:rPr>
          <w:rFonts w:ascii="Palatino Linotype" w:hAnsi="Palatino Linotype"/>
          <w:sz w:val="22"/>
          <w:szCs w:val="22"/>
        </w:rPr>
      </w:pPr>
      <w:r w:rsidRPr="00723429">
        <w:rPr>
          <w:rFonts w:ascii="Palatino Linotype" w:hAnsi="Palatino Linotype"/>
          <w:b/>
          <w:sz w:val="22"/>
          <w:szCs w:val="22"/>
        </w:rPr>
        <w:t>Public Comments.</w:t>
      </w:r>
      <w:r w:rsidR="00C04FE9" w:rsidRPr="00723429">
        <w:rPr>
          <w:rFonts w:ascii="Palatino Linotype" w:hAnsi="Palatino Linotype"/>
          <w:b/>
          <w:sz w:val="22"/>
          <w:szCs w:val="22"/>
        </w:rPr>
        <w:t xml:space="preserve"> – </w:t>
      </w:r>
      <w:r w:rsidR="00C04FE9" w:rsidRPr="00723429">
        <w:rPr>
          <w:rFonts w:ascii="Palatino Linotype" w:hAnsi="Palatino Linotype"/>
          <w:sz w:val="22"/>
          <w:szCs w:val="22"/>
        </w:rPr>
        <w:t xml:space="preserve">No public comments were </w:t>
      </w:r>
      <w:r w:rsidR="00614B49" w:rsidRPr="00723429">
        <w:rPr>
          <w:rFonts w:ascii="Palatino Linotype" w:hAnsi="Palatino Linotype"/>
          <w:sz w:val="22"/>
          <w:szCs w:val="22"/>
        </w:rPr>
        <w:t xml:space="preserve">offered. </w:t>
      </w:r>
    </w:p>
    <w:p w14:paraId="4CCF1E2D" w14:textId="5896EB8F" w:rsidR="000F7397" w:rsidRPr="00723429" w:rsidRDefault="000721D5" w:rsidP="00426A39">
      <w:pPr>
        <w:pStyle w:val="ListParagraph"/>
        <w:numPr>
          <w:ilvl w:val="0"/>
          <w:numId w:val="2"/>
        </w:numPr>
        <w:spacing w:line="259" w:lineRule="auto"/>
        <w:rPr>
          <w:rFonts w:ascii="Palatino Linotype" w:hAnsi="Palatino Linotype"/>
          <w:sz w:val="22"/>
          <w:szCs w:val="22"/>
        </w:rPr>
      </w:pPr>
      <w:r w:rsidRPr="00723429">
        <w:rPr>
          <w:rFonts w:ascii="Palatino Linotype" w:hAnsi="Palatino Linotype"/>
          <w:b/>
          <w:sz w:val="22"/>
          <w:szCs w:val="22"/>
        </w:rPr>
        <w:t>Approval of Minutes</w:t>
      </w:r>
      <w:r w:rsidR="006C5C8B" w:rsidRPr="00723429">
        <w:rPr>
          <w:rFonts w:ascii="Palatino Linotype" w:hAnsi="Palatino Linotype"/>
          <w:b/>
          <w:sz w:val="22"/>
          <w:szCs w:val="22"/>
        </w:rPr>
        <w:t xml:space="preserve"> of </w:t>
      </w:r>
      <w:r w:rsidR="000F7397" w:rsidRPr="00723429">
        <w:rPr>
          <w:rFonts w:ascii="Palatino Linotype" w:hAnsi="Palatino Linotype"/>
          <w:b/>
          <w:sz w:val="22"/>
          <w:szCs w:val="22"/>
        </w:rPr>
        <w:t>March</w:t>
      </w:r>
      <w:r w:rsidR="00035B8A" w:rsidRPr="00723429">
        <w:rPr>
          <w:rFonts w:ascii="Palatino Linotype" w:hAnsi="Palatino Linotype"/>
          <w:b/>
          <w:sz w:val="22"/>
          <w:szCs w:val="22"/>
        </w:rPr>
        <w:t xml:space="preserve"> 2023</w:t>
      </w:r>
      <w:r w:rsidR="002C1889" w:rsidRPr="00723429">
        <w:rPr>
          <w:rFonts w:ascii="Palatino Linotype" w:hAnsi="Palatino Linotype"/>
          <w:b/>
          <w:sz w:val="22"/>
          <w:szCs w:val="22"/>
        </w:rPr>
        <w:t>–</w:t>
      </w:r>
      <w:r w:rsidR="002C1889" w:rsidRPr="00723429">
        <w:rPr>
          <w:rFonts w:ascii="Palatino Linotype" w:hAnsi="Palatino Linotype"/>
          <w:sz w:val="22"/>
          <w:szCs w:val="22"/>
        </w:rPr>
        <w:t xml:space="preserve"> </w:t>
      </w:r>
      <w:r w:rsidR="000F7397" w:rsidRPr="00723429">
        <w:rPr>
          <w:rFonts w:ascii="Palatino Linotype" w:hAnsi="Palatino Linotype"/>
          <w:sz w:val="22"/>
          <w:szCs w:val="22"/>
        </w:rPr>
        <w:t>delayed until next meeting</w:t>
      </w:r>
      <w:r w:rsidR="00FE520E" w:rsidRPr="00723429">
        <w:rPr>
          <w:rFonts w:ascii="Palatino Linotype" w:hAnsi="Palatino Linotype"/>
          <w:sz w:val="22"/>
          <w:szCs w:val="22"/>
        </w:rPr>
        <w:t xml:space="preserve"> </w:t>
      </w:r>
    </w:p>
    <w:p w14:paraId="189CC174" w14:textId="77777777" w:rsidR="000721D5" w:rsidRPr="00723429" w:rsidRDefault="000721D5" w:rsidP="000721D5">
      <w:pPr>
        <w:pStyle w:val="ListParagraph"/>
        <w:numPr>
          <w:ilvl w:val="0"/>
          <w:numId w:val="2"/>
        </w:numPr>
        <w:spacing w:after="160" w:line="259" w:lineRule="auto"/>
        <w:rPr>
          <w:rFonts w:ascii="Palatino Linotype" w:hAnsi="Palatino Linotype"/>
          <w:b/>
          <w:sz w:val="22"/>
          <w:szCs w:val="22"/>
        </w:rPr>
      </w:pPr>
      <w:r w:rsidRPr="00723429">
        <w:rPr>
          <w:rFonts w:ascii="Palatino Linotype" w:hAnsi="Palatino Linotype"/>
          <w:b/>
          <w:sz w:val="22"/>
          <w:szCs w:val="22"/>
        </w:rPr>
        <w:t xml:space="preserve">Old Business </w:t>
      </w:r>
    </w:p>
    <w:p w14:paraId="5AE6A6BB" w14:textId="0D09AC2C" w:rsidR="00292746" w:rsidRPr="00723429" w:rsidRDefault="00292746" w:rsidP="007118F3">
      <w:pPr>
        <w:pStyle w:val="ListParagraph"/>
        <w:numPr>
          <w:ilvl w:val="1"/>
          <w:numId w:val="2"/>
        </w:numPr>
        <w:spacing w:after="160" w:line="259" w:lineRule="auto"/>
        <w:rPr>
          <w:rFonts w:ascii="Palatino Linotype" w:hAnsi="Palatino Linotype"/>
          <w:sz w:val="22"/>
          <w:szCs w:val="22"/>
        </w:rPr>
      </w:pPr>
      <w:r w:rsidRPr="00723429">
        <w:rPr>
          <w:rFonts w:ascii="Palatino Linotype" w:hAnsi="Palatino Linotype"/>
          <w:b/>
          <w:sz w:val="22"/>
          <w:szCs w:val="22"/>
        </w:rPr>
        <w:t>Moving Costs (Bates Moving</w:t>
      </w:r>
      <w:r w:rsidR="00723429">
        <w:rPr>
          <w:rFonts w:ascii="Palatino Linotype" w:hAnsi="Palatino Linotype"/>
          <w:b/>
          <w:sz w:val="22"/>
          <w:szCs w:val="22"/>
        </w:rPr>
        <w:t>) I</w:t>
      </w:r>
      <w:r w:rsidR="00065FAD" w:rsidRPr="00723429">
        <w:rPr>
          <w:rFonts w:ascii="Palatino Linotype" w:hAnsi="Palatino Linotype"/>
          <w:b/>
          <w:sz w:val="22"/>
          <w:szCs w:val="22"/>
        </w:rPr>
        <w:t>nvoice</w:t>
      </w:r>
      <w:r w:rsidR="00723429">
        <w:rPr>
          <w:rFonts w:ascii="Palatino Linotype" w:hAnsi="Palatino Linotype"/>
          <w:b/>
          <w:sz w:val="22"/>
          <w:szCs w:val="22"/>
        </w:rPr>
        <w:t xml:space="preserve"> Attached; Staff Planning for the M</w:t>
      </w:r>
      <w:r w:rsidRPr="00723429">
        <w:rPr>
          <w:rFonts w:ascii="Palatino Linotype" w:hAnsi="Palatino Linotype"/>
          <w:b/>
          <w:sz w:val="22"/>
          <w:szCs w:val="22"/>
        </w:rPr>
        <w:t>ove</w:t>
      </w:r>
      <w:r w:rsidR="00065FAD" w:rsidRPr="00723429">
        <w:rPr>
          <w:rFonts w:ascii="Palatino Linotype" w:hAnsi="Palatino Linotype"/>
          <w:b/>
          <w:sz w:val="22"/>
          <w:szCs w:val="22"/>
        </w:rPr>
        <w:t xml:space="preserve"> </w:t>
      </w:r>
      <w:r w:rsidR="00E05FE8" w:rsidRPr="00723429">
        <w:rPr>
          <w:rFonts w:ascii="Palatino Linotype" w:hAnsi="Palatino Linotype"/>
          <w:b/>
          <w:sz w:val="22"/>
          <w:szCs w:val="22"/>
        </w:rPr>
        <w:br/>
      </w:r>
      <w:r w:rsidR="00065FAD" w:rsidRPr="00723429">
        <w:rPr>
          <w:rFonts w:ascii="Palatino Linotype" w:hAnsi="Palatino Linotype"/>
          <w:sz w:val="22"/>
          <w:szCs w:val="22"/>
        </w:rPr>
        <w:t xml:space="preserve">Davenport asked if the director had recently met with the movers. Justis indicated that the head of Bates </w:t>
      </w:r>
      <w:r w:rsidR="00723429">
        <w:rPr>
          <w:rFonts w:ascii="Palatino Linotype" w:hAnsi="Palatino Linotype"/>
          <w:sz w:val="22"/>
          <w:szCs w:val="22"/>
        </w:rPr>
        <w:t xml:space="preserve">Moving </w:t>
      </w:r>
      <w:r w:rsidR="00065FAD" w:rsidRPr="00723429">
        <w:rPr>
          <w:rFonts w:ascii="Palatino Linotype" w:hAnsi="Palatino Linotype"/>
          <w:sz w:val="22"/>
          <w:szCs w:val="22"/>
        </w:rPr>
        <w:t>had met with staff on March 1</w:t>
      </w:r>
      <w:r w:rsidR="00065FAD" w:rsidRPr="00723429">
        <w:rPr>
          <w:rFonts w:ascii="Palatino Linotype" w:hAnsi="Palatino Linotype"/>
          <w:sz w:val="22"/>
          <w:szCs w:val="22"/>
          <w:vertAlign w:val="superscript"/>
        </w:rPr>
        <w:t>st</w:t>
      </w:r>
      <w:r w:rsidR="00065FAD" w:rsidRPr="00723429">
        <w:rPr>
          <w:rFonts w:ascii="Palatino Linotype" w:hAnsi="Palatino Linotype"/>
          <w:sz w:val="22"/>
          <w:szCs w:val="22"/>
        </w:rPr>
        <w:t xml:space="preserve"> and reviewed and updated all plans as this has been an extended waiting period. </w:t>
      </w:r>
      <w:r w:rsidR="00E05FE8" w:rsidRPr="00723429">
        <w:rPr>
          <w:rFonts w:ascii="Palatino Linotype" w:hAnsi="Palatino Linotype"/>
          <w:sz w:val="22"/>
          <w:szCs w:val="22"/>
        </w:rPr>
        <w:t xml:space="preserve"> Various emails and calls have also occurred among Bates Moving, Burton and Justis to facilitate a smooth transition. Moving date continues to be set for April 24, 2023.</w:t>
      </w:r>
    </w:p>
    <w:p w14:paraId="0511C888" w14:textId="7897F374" w:rsidR="000E3D44" w:rsidRPr="00723429" w:rsidRDefault="00723429" w:rsidP="000E3D44">
      <w:pPr>
        <w:pStyle w:val="ListParagraph"/>
        <w:numPr>
          <w:ilvl w:val="1"/>
          <w:numId w:val="2"/>
        </w:numPr>
        <w:spacing w:after="160" w:line="259" w:lineRule="auto"/>
        <w:rPr>
          <w:rFonts w:ascii="Palatino Linotype" w:hAnsi="Palatino Linotype"/>
          <w:sz w:val="22"/>
          <w:szCs w:val="22"/>
        </w:rPr>
      </w:pPr>
      <w:r>
        <w:rPr>
          <w:rFonts w:ascii="Palatino Linotype" w:hAnsi="Palatino Linotype"/>
          <w:b/>
          <w:sz w:val="22"/>
          <w:szCs w:val="22"/>
        </w:rPr>
        <w:t>Chair Holland Asked Board to Entertain a Motion to go into Closed Session to D</w:t>
      </w:r>
      <w:r w:rsidR="00065FAD" w:rsidRPr="00723429">
        <w:rPr>
          <w:rFonts w:ascii="Palatino Linotype" w:hAnsi="Palatino Linotype"/>
          <w:b/>
          <w:sz w:val="22"/>
          <w:szCs w:val="22"/>
        </w:rPr>
        <w:t xml:space="preserve">iscuss </w:t>
      </w:r>
      <w:r w:rsidR="00065FAD" w:rsidRPr="00723429">
        <w:rPr>
          <w:rFonts w:ascii="Palatino Linotype" w:hAnsi="Palatino Linotype"/>
          <w:i/>
          <w:sz w:val="22"/>
          <w:szCs w:val="22"/>
        </w:rPr>
        <w:t>property and contract</w:t>
      </w:r>
      <w:r w:rsidR="0058025F" w:rsidRPr="00723429">
        <w:rPr>
          <w:rFonts w:ascii="Palatino Linotype" w:hAnsi="Palatino Linotype"/>
          <w:i/>
          <w:sz w:val="22"/>
          <w:szCs w:val="22"/>
        </w:rPr>
        <w:t xml:space="preserve"> issues regarding the new building per 2.2-3705.1(8) cost estimates of real property…subject to a proposed purchase, sale, or lease; and 2.2-3705.1(12) Contracts…regarding the negotiation and award of a specific contract.</w:t>
      </w:r>
      <w:r w:rsidR="0058025F" w:rsidRPr="00723429">
        <w:rPr>
          <w:rFonts w:ascii="Palatino Linotype" w:hAnsi="Palatino Linotype"/>
          <w:i/>
          <w:sz w:val="22"/>
          <w:szCs w:val="22"/>
        </w:rPr>
        <w:br/>
      </w:r>
      <w:r w:rsidR="0058025F" w:rsidRPr="00723429">
        <w:rPr>
          <w:rFonts w:ascii="Palatino Linotype" w:hAnsi="Palatino Linotype"/>
          <w:sz w:val="22"/>
          <w:szCs w:val="22"/>
        </w:rPr>
        <w:t>Davenport made a motion to enter into closed session; Ryan seconded. No objections; motion adopted.</w:t>
      </w:r>
      <w:r w:rsidR="0058025F" w:rsidRPr="00723429">
        <w:rPr>
          <w:rFonts w:ascii="Palatino Linotype" w:hAnsi="Palatino Linotype"/>
          <w:sz w:val="22"/>
          <w:szCs w:val="22"/>
        </w:rPr>
        <w:br/>
      </w:r>
    </w:p>
    <w:p w14:paraId="78639C3A" w14:textId="6BDF451B" w:rsidR="00723429" w:rsidRPr="008D2A79" w:rsidRDefault="00723429" w:rsidP="000721D5">
      <w:pPr>
        <w:pStyle w:val="ListParagraph"/>
        <w:numPr>
          <w:ilvl w:val="0"/>
          <w:numId w:val="2"/>
        </w:numPr>
        <w:spacing w:line="276" w:lineRule="auto"/>
        <w:rPr>
          <w:rFonts w:ascii="Palatino Linotype" w:hAnsi="Palatino Linotype"/>
          <w:sz w:val="22"/>
          <w:szCs w:val="22"/>
        </w:rPr>
      </w:pPr>
      <w:r w:rsidRPr="00723429">
        <w:rPr>
          <w:rFonts w:ascii="Palatino Linotype" w:hAnsi="Palatino Linotype"/>
          <w:b/>
          <w:sz w:val="22"/>
          <w:szCs w:val="22"/>
        </w:rPr>
        <w:t>Chair Entertained</w:t>
      </w:r>
      <w:r w:rsidR="00A41DB9">
        <w:rPr>
          <w:rFonts w:ascii="Palatino Linotype" w:hAnsi="Palatino Linotype"/>
          <w:b/>
          <w:sz w:val="22"/>
          <w:szCs w:val="22"/>
        </w:rPr>
        <w:t xml:space="preserve"> a Motion to Reconvene in Open Session and Take a Recorded Vote C</w:t>
      </w:r>
      <w:r w:rsidR="00BE1E64">
        <w:rPr>
          <w:rFonts w:ascii="Palatino Linotype" w:hAnsi="Palatino Linotype"/>
          <w:b/>
          <w:sz w:val="22"/>
          <w:szCs w:val="22"/>
        </w:rPr>
        <w:t>ertifying T</w:t>
      </w:r>
      <w:r w:rsidRPr="00723429">
        <w:rPr>
          <w:rFonts w:ascii="Palatino Linotype" w:hAnsi="Palatino Linotype"/>
          <w:b/>
          <w:sz w:val="22"/>
          <w:szCs w:val="22"/>
        </w:rPr>
        <w:t xml:space="preserve">hat </w:t>
      </w:r>
      <w:r w:rsidR="00BE1E64">
        <w:rPr>
          <w:rFonts w:ascii="Palatino Linotype" w:hAnsi="Palatino Linotype"/>
          <w:b/>
          <w:sz w:val="22"/>
          <w:szCs w:val="22"/>
        </w:rPr>
        <w:t>to the B</w:t>
      </w:r>
      <w:r w:rsidRPr="00723429">
        <w:rPr>
          <w:rFonts w:ascii="Palatino Linotype" w:hAnsi="Palatino Linotype"/>
          <w:b/>
          <w:sz w:val="22"/>
          <w:szCs w:val="22"/>
        </w:rPr>
        <w:t>est of Each Members Knowledge Only Business Matter as Exempt Were Discussed in Closed Session</w:t>
      </w:r>
      <w:r>
        <w:rPr>
          <w:rFonts w:ascii="Palatino Linotype" w:hAnsi="Palatino Linotype"/>
          <w:b/>
          <w:sz w:val="22"/>
          <w:szCs w:val="22"/>
        </w:rPr>
        <w:br/>
      </w:r>
      <w:r w:rsidRPr="008D2A79">
        <w:rPr>
          <w:rFonts w:ascii="Palatino Linotype" w:hAnsi="Palatino Linotype"/>
          <w:sz w:val="22"/>
          <w:szCs w:val="22"/>
        </w:rPr>
        <w:t xml:space="preserve">Davenport made a motion. </w:t>
      </w:r>
      <w:r w:rsidR="008D2A79" w:rsidRPr="008D2A79">
        <w:rPr>
          <w:rFonts w:ascii="Palatino Linotype" w:hAnsi="Palatino Linotype"/>
          <w:sz w:val="22"/>
          <w:szCs w:val="22"/>
        </w:rPr>
        <w:t>R</w:t>
      </w:r>
      <w:r w:rsidR="008D2A79">
        <w:rPr>
          <w:rFonts w:ascii="Palatino Linotype" w:hAnsi="Palatino Linotype"/>
          <w:sz w:val="22"/>
          <w:szCs w:val="22"/>
        </w:rPr>
        <w:t>yan seconded. No objections; Motioned a</w:t>
      </w:r>
      <w:r w:rsidR="008D2A79" w:rsidRPr="008D2A79">
        <w:rPr>
          <w:rFonts w:ascii="Palatino Linotype" w:hAnsi="Palatino Linotype"/>
          <w:sz w:val="22"/>
          <w:szCs w:val="22"/>
        </w:rPr>
        <w:t>dopted.</w:t>
      </w:r>
      <w:r w:rsidR="008D2A79">
        <w:rPr>
          <w:rFonts w:ascii="Palatino Linotype" w:hAnsi="Palatino Linotype"/>
          <w:sz w:val="22"/>
          <w:szCs w:val="22"/>
        </w:rPr>
        <w:t xml:space="preserve"> Members Holland, Davenport, Ryan, Rose-Jensen, Custis were polled and each indicated that only exempt business matters were disclosed session.</w:t>
      </w:r>
    </w:p>
    <w:p w14:paraId="624D8378" w14:textId="4613054F" w:rsidR="000721D5" w:rsidRPr="00723429" w:rsidRDefault="000721D5" w:rsidP="000721D5">
      <w:pPr>
        <w:pStyle w:val="ListParagraph"/>
        <w:numPr>
          <w:ilvl w:val="0"/>
          <w:numId w:val="2"/>
        </w:numPr>
        <w:spacing w:line="276" w:lineRule="auto"/>
        <w:rPr>
          <w:rFonts w:ascii="Palatino Linotype" w:hAnsi="Palatino Linotype"/>
          <w:sz w:val="22"/>
          <w:szCs w:val="22"/>
        </w:rPr>
      </w:pPr>
      <w:r w:rsidRPr="00723429">
        <w:rPr>
          <w:rFonts w:ascii="Palatino Linotype" w:hAnsi="Palatino Linotype"/>
          <w:b/>
          <w:sz w:val="22"/>
          <w:szCs w:val="22"/>
        </w:rPr>
        <w:lastRenderedPageBreak/>
        <w:t xml:space="preserve">New Business </w:t>
      </w:r>
      <w:r w:rsidR="00E05FE8" w:rsidRPr="00723429">
        <w:rPr>
          <w:rFonts w:ascii="Palatino Linotype" w:hAnsi="Palatino Linotype"/>
          <w:b/>
          <w:sz w:val="22"/>
          <w:szCs w:val="22"/>
        </w:rPr>
        <w:t xml:space="preserve"> (none)</w:t>
      </w:r>
    </w:p>
    <w:p w14:paraId="0DB4DAE9" w14:textId="41D2DF87" w:rsidR="000721D5" w:rsidRPr="00723429" w:rsidRDefault="000721D5" w:rsidP="00564FC4">
      <w:pPr>
        <w:pStyle w:val="ListParagraph"/>
        <w:widowControl w:val="0"/>
        <w:numPr>
          <w:ilvl w:val="0"/>
          <w:numId w:val="2"/>
        </w:numPr>
        <w:tabs>
          <w:tab w:val="left" w:pos="1181"/>
        </w:tabs>
        <w:autoSpaceDE w:val="0"/>
        <w:autoSpaceDN w:val="0"/>
        <w:spacing w:line="276" w:lineRule="auto"/>
        <w:rPr>
          <w:rFonts w:ascii="Palatino Linotype" w:hAnsi="Palatino Linotype"/>
          <w:sz w:val="22"/>
          <w:szCs w:val="22"/>
        </w:rPr>
      </w:pPr>
      <w:r w:rsidRPr="00723429">
        <w:rPr>
          <w:rFonts w:ascii="Palatino Linotype" w:hAnsi="Palatino Linotype"/>
          <w:b/>
          <w:sz w:val="22"/>
          <w:szCs w:val="22"/>
        </w:rPr>
        <w:t xml:space="preserve">Additional Comments </w:t>
      </w:r>
      <w:r w:rsidRPr="00723429">
        <w:rPr>
          <w:rFonts w:ascii="Palatino Linotype" w:hAnsi="Palatino Linotype"/>
          <w:sz w:val="22"/>
          <w:szCs w:val="22"/>
        </w:rPr>
        <w:t xml:space="preserve">– </w:t>
      </w:r>
      <w:r w:rsidR="00E05FE8" w:rsidRPr="00723429">
        <w:rPr>
          <w:rFonts w:ascii="Palatino Linotype" w:hAnsi="Palatino Linotype"/>
          <w:sz w:val="22"/>
          <w:szCs w:val="22"/>
        </w:rPr>
        <w:t>none</w:t>
      </w:r>
    </w:p>
    <w:p w14:paraId="6E3EE553" w14:textId="7C4905A0" w:rsidR="000721D5" w:rsidRPr="00723429" w:rsidRDefault="000721D5" w:rsidP="00DC1CB9">
      <w:pPr>
        <w:pStyle w:val="ListParagraph"/>
        <w:numPr>
          <w:ilvl w:val="0"/>
          <w:numId w:val="2"/>
        </w:numPr>
        <w:rPr>
          <w:rFonts w:ascii="Palatino Linotype" w:hAnsi="Palatino Linotype"/>
          <w:sz w:val="22"/>
          <w:szCs w:val="22"/>
        </w:rPr>
      </w:pPr>
      <w:r w:rsidRPr="00723429">
        <w:rPr>
          <w:rFonts w:ascii="Palatino Linotype" w:hAnsi="Palatino Linotype"/>
          <w:b/>
          <w:sz w:val="22"/>
          <w:szCs w:val="22"/>
        </w:rPr>
        <w:t>Next Meeting</w:t>
      </w:r>
      <w:r w:rsidRPr="00723429">
        <w:rPr>
          <w:rFonts w:ascii="Palatino Linotype" w:hAnsi="Palatino Linotype"/>
          <w:sz w:val="22"/>
          <w:szCs w:val="22"/>
        </w:rPr>
        <w:t xml:space="preserve">:  </w:t>
      </w:r>
      <w:r w:rsidR="00DC1CB9" w:rsidRPr="00723429">
        <w:rPr>
          <w:rFonts w:ascii="Palatino Linotype" w:hAnsi="Palatino Linotype"/>
          <w:sz w:val="22"/>
          <w:szCs w:val="22"/>
        </w:rPr>
        <w:t xml:space="preserve">Tuesday, </w:t>
      </w:r>
      <w:r w:rsidR="00CE6CF0" w:rsidRPr="00723429">
        <w:rPr>
          <w:rFonts w:ascii="Palatino Linotype" w:hAnsi="Palatino Linotype"/>
          <w:sz w:val="22"/>
          <w:szCs w:val="22"/>
        </w:rPr>
        <w:t xml:space="preserve">March 14, 2023 </w:t>
      </w:r>
      <w:r w:rsidR="00DC1CB9" w:rsidRPr="00723429">
        <w:rPr>
          <w:rFonts w:ascii="Palatino Linotype" w:hAnsi="Palatino Linotype"/>
          <w:sz w:val="22"/>
          <w:szCs w:val="22"/>
        </w:rPr>
        <w:t>at 1:00 pm, Accomack County Airport.</w:t>
      </w:r>
    </w:p>
    <w:p w14:paraId="0EC4E759" w14:textId="0CE6359B" w:rsidR="000721D5" w:rsidRPr="00723429" w:rsidRDefault="000721D5" w:rsidP="000721D5">
      <w:pPr>
        <w:pStyle w:val="ListParagraph"/>
        <w:numPr>
          <w:ilvl w:val="0"/>
          <w:numId w:val="2"/>
        </w:numPr>
        <w:spacing w:line="276" w:lineRule="auto"/>
        <w:rPr>
          <w:rFonts w:ascii="Palatino Linotype" w:hAnsi="Palatino Linotype"/>
          <w:sz w:val="22"/>
          <w:szCs w:val="22"/>
        </w:rPr>
      </w:pPr>
      <w:r w:rsidRPr="00723429">
        <w:rPr>
          <w:rFonts w:ascii="Palatino Linotype" w:hAnsi="Palatino Linotype"/>
          <w:b/>
          <w:sz w:val="22"/>
          <w:szCs w:val="22"/>
        </w:rPr>
        <w:t xml:space="preserve">Adjournment </w:t>
      </w:r>
      <w:r w:rsidRPr="00723429">
        <w:rPr>
          <w:rFonts w:ascii="Palatino Linotype" w:hAnsi="Palatino Linotype"/>
          <w:sz w:val="22"/>
          <w:szCs w:val="22"/>
        </w:rPr>
        <w:t xml:space="preserve">– A motion to adjourn was made by </w:t>
      </w:r>
      <w:r w:rsidR="00E05FE8" w:rsidRPr="00723429">
        <w:rPr>
          <w:rFonts w:ascii="Palatino Linotype" w:hAnsi="Palatino Linotype"/>
          <w:sz w:val="22"/>
          <w:szCs w:val="22"/>
        </w:rPr>
        <w:t>Davenport</w:t>
      </w:r>
      <w:r w:rsidR="00CE6CF0" w:rsidRPr="00723429">
        <w:rPr>
          <w:rFonts w:ascii="Palatino Linotype" w:hAnsi="Palatino Linotype"/>
          <w:sz w:val="22"/>
          <w:szCs w:val="22"/>
        </w:rPr>
        <w:t xml:space="preserve"> </w:t>
      </w:r>
      <w:r w:rsidRPr="00723429">
        <w:rPr>
          <w:rFonts w:ascii="Palatino Linotype" w:hAnsi="Palatino Linotype"/>
          <w:sz w:val="22"/>
          <w:szCs w:val="22"/>
        </w:rPr>
        <w:t>and seconded by</w:t>
      </w:r>
      <w:r w:rsidR="00E05FE8" w:rsidRPr="00723429">
        <w:rPr>
          <w:rFonts w:ascii="Palatino Linotype" w:hAnsi="Palatino Linotype"/>
          <w:sz w:val="22"/>
          <w:szCs w:val="22"/>
        </w:rPr>
        <w:t xml:space="preserve"> Rose-Jensen</w:t>
      </w:r>
      <w:r w:rsidR="00CE6CF0" w:rsidRPr="00723429">
        <w:rPr>
          <w:rFonts w:ascii="Palatino Linotype" w:hAnsi="Palatino Linotype"/>
          <w:sz w:val="22"/>
          <w:szCs w:val="22"/>
        </w:rPr>
        <w:t xml:space="preserve">. </w:t>
      </w:r>
      <w:r w:rsidR="001950D7" w:rsidRPr="00723429">
        <w:rPr>
          <w:rFonts w:ascii="Palatino Linotype" w:hAnsi="Palatino Linotype"/>
          <w:sz w:val="22"/>
          <w:szCs w:val="22"/>
        </w:rPr>
        <w:t xml:space="preserve">No objections. Motion adopted. </w:t>
      </w:r>
      <w:r w:rsidR="00CE6CF0" w:rsidRPr="00723429">
        <w:rPr>
          <w:rFonts w:ascii="Palatino Linotype" w:hAnsi="Palatino Linotype"/>
          <w:sz w:val="22"/>
          <w:szCs w:val="22"/>
        </w:rPr>
        <w:t>The meeting was</w:t>
      </w:r>
      <w:r w:rsidRPr="00723429">
        <w:rPr>
          <w:rFonts w:ascii="Palatino Linotype" w:hAnsi="Palatino Linotype"/>
          <w:sz w:val="22"/>
          <w:szCs w:val="22"/>
        </w:rPr>
        <w:t xml:space="preserve"> adjourned at </w:t>
      </w:r>
      <w:r w:rsidR="00CE6CF0" w:rsidRPr="00723429">
        <w:rPr>
          <w:rFonts w:ascii="Palatino Linotype" w:hAnsi="Palatino Linotype"/>
          <w:sz w:val="22"/>
          <w:szCs w:val="22"/>
        </w:rPr>
        <w:t>2</w:t>
      </w:r>
      <w:r w:rsidR="001950D7" w:rsidRPr="00723429">
        <w:rPr>
          <w:rFonts w:ascii="Palatino Linotype" w:hAnsi="Palatino Linotype"/>
          <w:sz w:val="22"/>
          <w:szCs w:val="22"/>
        </w:rPr>
        <w:t>:00</w:t>
      </w:r>
      <w:r w:rsidR="00CE6CF0" w:rsidRPr="00723429">
        <w:rPr>
          <w:rFonts w:ascii="Palatino Linotype" w:hAnsi="Palatino Linotype"/>
          <w:sz w:val="22"/>
          <w:szCs w:val="22"/>
        </w:rPr>
        <w:t xml:space="preserve"> pm by the Chair</w:t>
      </w:r>
      <w:r w:rsidR="001950D7" w:rsidRPr="00723429">
        <w:rPr>
          <w:rFonts w:ascii="Palatino Linotype" w:hAnsi="Palatino Linotype"/>
          <w:sz w:val="22"/>
          <w:szCs w:val="22"/>
        </w:rPr>
        <w:t>.</w:t>
      </w:r>
      <w:r w:rsidR="00CE6CF0" w:rsidRPr="00723429">
        <w:rPr>
          <w:rFonts w:ascii="Palatino Linotype" w:hAnsi="Palatino Linotype"/>
          <w:sz w:val="22"/>
          <w:szCs w:val="22"/>
        </w:rPr>
        <w:t xml:space="preserve"> </w:t>
      </w:r>
    </w:p>
    <w:p w14:paraId="53E767AB" w14:textId="54619A65" w:rsidR="00C855D1" w:rsidRPr="00723429" w:rsidRDefault="000721D5" w:rsidP="00C855D1">
      <w:pPr>
        <w:rPr>
          <w:rFonts w:ascii="Palatino Linotype" w:hAnsi="Palatino Linotype"/>
          <w:sz w:val="22"/>
          <w:szCs w:val="22"/>
        </w:rPr>
      </w:pPr>
      <w:r w:rsidRPr="00723429">
        <w:rPr>
          <w:rFonts w:ascii="Palatino Linotype" w:hAnsi="Palatino Linotype"/>
          <w:sz w:val="22"/>
          <w:szCs w:val="22"/>
        </w:rPr>
        <w:t>Respectfully submitted,</w:t>
      </w:r>
    </w:p>
    <w:p w14:paraId="52B94356" w14:textId="1CA96B9C" w:rsidR="001950D7" w:rsidRPr="00723429" w:rsidRDefault="00E05FE8" w:rsidP="00E05FE8">
      <w:pPr>
        <w:rPr>
          <w:rFonts w:ascii="Palatino Linotype" w:hAnsi="Palatino Linotype"/>
          <w:sz w:val="22"/>
          <w:szCs w:val="22"/>
        </w:rPr>
      </w:pPr>
      <w:r w:rsidRPr="00723429">
        <w:rPr>
          <w:rFonts w:ascii="Palatino Linotype" w:hAnsi="Palatino Linotype"/>
          <w:sz w:val="22"/>
          <w:szCs w:val="22"/>
        </w:rPr>
        <w:t>Janet Justis, Secretary</w:t>
      </w:r>
    </w:p>
    <w:sectPr w:rsidR="001950D7" w:rsidRPr="00723429" w:rsidSect="00F77223">
      <w:headerReference w:type="default" r:id="rId8"/>
      <w:headerReference w:type="first" r:id="rId9"/>
      <w:type w:val="continuous"/>
      <w:pgSz w:w="12240" w:h="15840"/>
      <w:pgMar w:top="1440" w:right="1080" w:bottom="1440" w:left="1080" w:header="576" w:footer="86" w:gutter="0"/>
      <w:cols w:space="720"/>
      <w:noEndnote/>
      <w:titlePg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C0E4412" w14:textId="77777777" w:rsidR="00D60621" w:rsidRDefault="00D60621" w:rsidP="0089421C">
      <w:pPr>
        <w:spacing w:after="0" w:line="240" w:lineRule="auto"/>
      </w:pPr>
      <w:r>
        <w:separator/>
      </w:r>
    </w:p>
  </w:endnote>
  <w:endnote w:type="continuationSeparator" w:id="0">
    <w:p w14:paraId="6C468015" w14:textId="77777777" w:rsidR="00D60621" w:rsidRDefault="00D60621" w:rsidP="0089421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inionPro-Regular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">
    <w:altName w:val="Book Antiqua"/>
    <w:charset w:val="00"/>
    <w:family w:val="auto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D424E93" w14:textId="77777777" w:rsidR="00D60621" w:rsidRDefault="00D60621" w:rsidP="0089421C">
      <w:pPr>
        <w:spacing w:after="0" w:line="240" w:lineRule="auto"/>
      </w:pPr>
      <w:r>
        <w:separator/>
      </w:r>
    </w:p>
  </w:footnote>
  <w:footnote w:type="continuationSeparator" w:id="0">
    <w:p w14:paraId="75AFD5F5" w14:textId="77777777" w:rsidR="00D60621" w:rsidRDefault="00D60621" w:rsidP="0089421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8EE48ED" w14:textId="3318B947" w:rsidR="00C04FE9" w:rsidRDefault="00C04FE9" w:rsidP="003B20FA">
    <w:pPr>
      <w:pStyle w:val="Header"/>
      <w:ind w:hanging="1530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E0EF341" w14:textId="3DE222B6" w:rsidR="00C04FE9" w:rsidRDefault="00144B9E">
    <w:pPr>
      <w:pStyle w:val="Header"/>
    </w:pPr>
    <w:r>
      <w:rPr>
        <w:noProof/>
      </w:rPr>
      <w:drawing>
        <wp:inline distT="0" distB="0" distL="0" distR="0" wp14:anchorId="275A679A" wp14:editId="01755551">
          <wp:extent cx="6400800" cy="1600200"/>
          <wp:effectExtent l="0" t="0" r="0" b="0"/>
          <wp:docPr id="2" name="Picture 2" descr="Text&#10;&#10;Description automatically generated with low confidence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Text&#10;&#10;Description automatically generated with low confidenc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400800" cy="16002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88626E6"/>
    <w:multiLevelType w:val="hybridMultilevel"/>
    <w:tmpl w:val="B3C05DDC"/>
    <w:lvl w:ilvl="0" w:tplc="93628FE2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A6A6BDEA">
      <w:start w:val="1"/>
      <w:numFmt w:val="lowerLetter"/>
      <w:lvlText w:val="%2."/>
      <w:lvlJc w:val="left"/>
      <w:pPr>
        <w:ind w:left="1080" w:hanging="360"/>
      </w:pPr>
      <w:rPr>
        <w:b w:val="0"/>
        <w:color w:val="auto"/>
      </w:r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7D0D22DF"/>
    <w:multiLevelType w:val="hybridMultilevel"/>
    <w:tmpl w:val="F1501912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7F1D3D3E"/>
    <w:multiLevelType w:val="hybridMultilevel"/>
    <w:tmpl w:val="8544006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drawingGridHorizontalSpacing w:val="120"/>
  <w:drawingGridVerticalSpacing w:val="163"/>
  <w:displayHorizontalDrawingGridEvery w:val="0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c1MLG0sDA3NDe2NDNW0lEKTi0uzszPAykwqgUATJcRlywAAAA="/>
  </w:docVars>
  <w:rsids>
    <w:rsidRoot w:val="0089421C"/>
    <w:rsid w:val="0000063B"/>
    <w:rsid w:val="000060AC"/>
    <w:rsid w:val="00006BF6"/>
    <w:rsid w:val="000120A9"/>
    <w:rsid w:val="00024323"/>
    <w:rsid w:val="00035B8A"/>
    <w:rsid w:val="00044D27"/>
    <w:rsid w:val="00063266"/>
    <w:rsid w:val="00065FAD"/>
    <w:rsid w:val="000721D5"/>
    <w:rsid w:val="0007751C"/>
    <w:rsid w:val="00080C82"/>
    <w:rsid w:val="0009454A"/>
    <w:rsid w:val="000950BB"/>
    <w:rsid w:val="000B74AE"/>
    <w:rsid w:val="000C5339"/>
    <w:rsid w:val="000D466D"/>
    <w:rsid w:val="000E3D44"/>
    <w:rsid w:val="000F4229"/>
    <w:rsid w:val="000F7397"/>
    <w:rsid w:val="0013592C"/>
    <w:rsid w:val="00144B9E"/>
    <w:rsid w:val="00145215"/>
    <w:rsid w:val="00146E96"/>
    <w:rsid w:val="00166ACA"/>
    <w:rsid w:val="0019116C"/>
    <w:rsid w:val="001950D7"/>
    <w:rsid w:val="001A27D1"/>
    <w:rsid w:val="001A5926"/>
    <w:rsid w:val="001C79B4"/>
    <w:rsid w:val="002170AB"/>
    <w:rsid w:val="0024204E"/>
    <w:rsid w:val="00242420"/>
    <w:rsid w:val="00251BA3"/>
    <w:rsid w:val="00256B12"/>
    <w:rsid w:val="00280C31"/>
    <w:rsid w:val="00292746"/>
    <w:rsid w:val="00292CD7"/>
    <w:rsid w:val="002A4D4C"/>
    <w:rsid w:val="002C041F"/>
    <w:rsid w:val="002C1889"/>
    <w:rsid w:val="002D39ED"/>
    <w:rsid w:val="002E1CC9"/>
    <w:rsid w:val="002E6636"/>
    <w:rsid w:val="002F24D2"/>
    <w:rsid w:val="0032310F"/>
    <w:rsid w:val="00344BD9"/>
    <w:rsid w:val="00372A7E"/>
    <w:rsid w:val="003A6802"/>
    <w:rsid w:val="003B20FA"/>
    <w:rsid w:val="003D2567"/>
    <w:rsid w:val="003F38E7"/>
    <w:rsid w:val="00402470"/>
    <w:rsid w:val="004027EB"/>
    <w:rsid w:val="00403716"/>
    <w:rsid w:val="0041160C"/>
    <w:rsid w:val="00422D2E"/>
    <w:rsid w:val="00425CC5"/>
    <w:rsid w:val="00430B9F"/>
    <w:rsid w:val="00464122"/>
    <w:rsid w:val="004740AD"/>
    <w:rsid w:val="00494D14"/>
    <w:rsid w:val="004B683E"/>
    <w:rsid w:val="004C56E2"/>
    <w:rsid w:val="00514139"/>
    <w:rsid w:val="00560ACB"/>
    <w:rsid w:val="00564FC4"/>
    <w:rsid w:val="00572492"/>
    <w:rsid w:val="0058025F"/>
    <w:rsid w:val="00581A83"/>
    <w:rsid w:val="005824C1"/>
    <w:rsid w:val="005B12C0"/>
    <w:rsid w:val="005B1BE6"/>
    <w:rsid w:val="005C21ED"/>
    <w:rsid w:val="005C4783"/>
    <w:rsid w:val="005D4A5F"/>
    <w:rsid w:val="005F4316"/>
    <w:rsid w:val="00602E0B"/>
    <w:rsid w:val="00614B49"/>
    <w:rsid w:val="00622593"/>
    <w:rsid w:val="00646890"/>
    <w:rsid w:val="006C5C8B"/>
    <w:rsid w:val="006D415E"/>
    <w:rsid w:val="006E311D"/>
    <w:rsid w:val="006E3FDD"/>
    <w:rsid w:val="006F50AF"/>
    <w:rsid w:val="00710CCE"/>
    <w:rsid w:val="00711825"/>
    <w:rsid w:val="00723429"/>
    <w:rsid w:val="00724E73"/>
    <w:rsid w:val="00746068"/>
    <w:rsid w:val="00765970"/>
    <w:rsid w:val="00784BC8"/>
    <w:rsid w:val="007B39B4"/>
    <w:rsid w:val="00815A69"/>
    <w:rsid w:val="008234AF"/>
    <w:rsid w:val="00833F94"/>
    <w:rsid w:val="00842F33"/>
    <w:rsid w:val="008539AA"/>
    <w:rsid w:val="0087245E"/>
    <w:rsid w:val="00885BFA"/>
    <w:rsid w:val="0089421C"/>
    <w:rsid w:val="00894631"/>
    <w:rsid w:val="00895004"/>
    <w:rsid w:val="0089796E"/>
    <w:rsid w:val="008A3BEE"/>
    <w:rsid w:val="008B62B5"/>
    <w:rsid w:val="008B67B3"/>
    <w:rsid w:val="008D0478"/>
    <w:rsid w:val="008D2A79"/>
    <w:rsid w:val="008D6542"/>
    <w:rsid w:val="008E4E88"/>
    <w:rsid w:val="008F5645"/>
    <w:rsid w:val="0090786B"/>
    <w:rsid w:val="00923BD9"/>
    <w:rsid w:val="009B5F9B"/>
    <w:rsid w:val="009D3BEA"/>
    <w:rsid w:val="009D4391"/>
    <w:rsid w:val="009E6F4B"/>
    <w:rsid w:val="00A14D9D"/>
    <w:rsid w:val="00A36F54"/>
    <w:rsid w:val="00A41DB9"/>
    <w:rsid w:val="00A5241C"/>
    <w:rsid w:val="00A62944"/>
    <w:rsid w:val="00A72667"/>
    <w:rsid w:val="00A82299"/>
    <w:rsid w:val="00AB3B20"/>
    <w:rsid w:val="00AB4BC1"/>
    <w:rsid w:val="00AF1B52"/>
    <w:rsid w:val="00B32EEF"/>
    <w:rsid w:val="00B46C44"/>
    <w:rsid w:val="00B624DF"/>
    <w:rsid w:val="00B62D42"/>
    <w:rsid w:val="00BE10F2"/>
    <w:rsid w:val="00BE1E64"/>
    <w:rsid w:val="00BE38BF"/>
    <w:rsid w:val="00C04068"/>
    <w:rsid w:val="00C04FE9"/>
    <w:rsid w:val="00C101FB"/>
    <w:rsid w:val="00C1496E"/>
    <w:rsid w:val="00C855D1"/>
    <w:rsid w:val="00CA05E8"/>
    <w:rsid w:val="00CC0082"/>
    <w:rsid w:val="00CC5ACD"/>
    <w:rsid w:val="00CD55BB"/>
    <w:rsid w:val="00CE3ADF"/>
    <w:rsid w:val="00CE6CF0"/>
    <w:rsid w:val="00D1021C"/>
    <w:rsid w:val="00D12297"/>
    <w:rsid w:val="00D2174F"/>
    <w:rsid w:val="00D466A6"/>
    <w:rsid w:val="00D60621"/>
    <w:rsid w:val="00D73A9F"/>
    <w:rsid w:val="00D83BD0"/>
    <w:rsid w:val="00DA669C"/>
    <w:rsid w:val="00DB019A"/>
    <w:rsid w:val="00DC1CB9"/>
    <w:rsid w:val="00DC392D"/>
    <w:rsid w:val="00DE771D"/>
    <w:rsid w:val="00DF2F9B"/>
    <w:rsid w:val="00E05888"/>
    <w:rsid w:val="00E05FE8"/>
    <w:rsid w:val="00E333F1"/>
    <w:rsid w:val="00E345E8"/>
    <w:rsid w:val="00E41BFE"/>
    <w:rsid w:val="00E44CAA"/>
    <w:rsid w:val="00E54F0B"/>
    <w:rsid w:val="00EA5D71"/>
    <w:rsid w:val="00EC2FEA"/>
    <w:rsid w:val="00EC6E22"/>
    <w:rsid w:val="00F01F0E"/>
    <w:rsid w:val="00F0426C"/>
    <w:rsid w:val="00F16B7C"/>
    <w:rsid w:val="00F20F90"/>
    <w:rsid w:val="00F228EA"/>
    <w:rsid w:val="00F22B1B"/>
    <w:rsid w:val="00F40226"/>
    <w:rsid w:val="00F61C70"/>
    <w:rsid w:val="00F76F7F"/>
    <w:rsid w:val="00F77223"/>
    <w:rsid w:val="00F9421C"/>
    <w:rsid w:val="00FA097B"/>
    <w:rsid w:val="00FB7BA2"/>
    <w:rsid w:val="00FE1748"/>
    <w:rsid w:val="00FE52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6469E43"/>
  <w15:chartTrackingRefBased/>
  <w15:docId w15:val="{82EDF3C6-698D-B340-AA11-8CD4CF9439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12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uiPriority w:val="99"/>
    <w:rsid w:val="0089421C"/>
    <w:pPr>
      <w:autoSpaceDE w:val="0"/>
      <w:autoSpaceDN w:val="0"/>
      <w:adjustRightInd w:val="0"/>
      <w:spacing w:after="0" w:line="288" w:lineRule="auto"/>
      <w:textAlignment w:val="center"/>
    </w:pPr>
    <w:rPr>
      <w:rFonts w:ascii="MinionPro-Regular" w:hAnsi="MinionPro-Regular" w:cs="MinionPro-Regular"/>
      <w:color w:val="000000"/>
    </w:rPr>
  </w:style>
  <w:style w:type="paragraph" w:styleId="Header">
    <w:name w:val="header"/>
    <w:basedOn w:val="Normal"/>
    <w:link w:val="HeaderChar"/>
    <w:uiPriority w:val="99"/>
    <w:unhideWhenUsed/>
    <w:rsid w:val="0089421C"/>
    <w:pPr>
      <w:tabs>
        <w:tab w:val="center" w:pos="4680"/>
        <w:tab w:val="right" w:pos="9360"/>
      </w:tabs>
      <w:spacing w:after="0" w:line="240" w:lineRule="auto"/>
    </w:pPr>
  </w:style>
  <w:style w:type="paragraph" w:customStyle="1" w:styleId="LibraryBody">
    <w:name w:val="Library Body"/>
    <w:basedOn w:val="BasicParagraph"/>
    <w:qFormat/>
    <w:rsid w:val="0089421C"/>
    <w:pPr>
      <w:spacing w:after="120" w:line="240" w:lineRule="auto"/>
    </w:pPr>
    <w:rPr>
      <w:rFonts w:ascii="Times" w:hAnsi="Times" w:cs="Times"/>
      <w:color w:val="auto"/>
      <w:sz w:val="22"/>
      <w:szCs w:val="23"/>
    </w:rPr>
  </w:style>
  <w:style w:type="character" w:customStyle="1" w:styleId="HeaderChar">
    <w:name w:val="Header Char"/>
    <w:basedOn w:val="DefaultParagraphFont"/>
    <w:link w:val="Header"/>
    <w:uiPriority w:val="99"/>
    <w:rsid w:val="0089421C"/>
  </w:style>
  <w:style w:type="paragraph" w:styleId="Footer">
    <w:name w:val="footer"/>
    <w:basedOn w:val="Normal"/>
    <w:link w:val="FooterChar"/>
    <w:uiPriority w:val="99"/>
    <w:unhideWhenUsed/>
    <w:rsid w:val="0089421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9421C"/>
  </w:style>
  <w:style w:type="paragraph" w:customStyle="1" w:styleId="LibraryNoSpace">
    <w:name w:val="Library No Space"/>
    <w:basedOn w:val="LibraryBody"/>
    <w:qFormat/>
    <w:rsid w:val="008A3BEE"/>
    <w:pPr>
      <w:spacing w:after="0"/>
    </w:pPr>
  </w:style>
  <w:style w:type="paragraph" w:styleId="ListParagraph">
    <w:name w:val="List Paragraph"/>
    <w:basedOn w:val="Normal"/>
    <w:uiPriority w:val="34"/>
    <w:qFormat/>
    <w:rsid w:val="00BE10F2"/>
    <w:pPr>
      <w:spacing w:after="0" w:line="240" w:lineRule="auto"/>
      <w:ind w:left="720"/>
      <w:contextualSpacing/>
    </w:pPr>
    <w:rPr>
      <w:rFonts w:ascii="Palatino" w:eastAsia="Cambria" w:hAnsi="Palatino" w:cs="Times New Roman"/>
    </w:rPr>
  </w:style>
  <w:style w:type="paragraph" w:styleId="NoSpacing">
    <w:name w:val="No Spacing"/>
    <w:qFormat/>
    <w:rsid w:val="00BE10F2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824C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824C1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5824C1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rsid w:val="000721D5"/>
    <w:pPr>
      <w:spacing w:beforeLines="1" w:afterLines="1" w:after="0" w:line="240" w:lineRule="auto"/>
    </w:pPr>
    <w:rPr>
      <w:rFonts w:ascii="Times" w:eastAsiaTheme="minorEastAsia" w:hAnsi="Times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77842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4388599">
          <w:marLeft w:val="-2400"/>
          <w:marRight w:val="-48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061413">
          <w:marLeft w:val="-2400"/>
          <w:marRight w:val="-48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6037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379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3468360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0856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49722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0382197">
                      <w:marLeft w:val="-2400"/>
                      <w:marRight w:val="-48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65741464">
                      <w:marLeft w:val="-2400"/>
                      <w:marRight w:val="-48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70284346">
                      <w:marLeft w:val="-2400"/>
                      <w:marRight w:val="-48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59070990">
                      <w:marLeft w:val="-2400"/>
                      <w:marRight w:val="-48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14936151">
                      <w:marLeft w:val="-2400"/>
                      <w:marRight w:val="-48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00703061">
                      <w:marLeft w:val="-2400"/>
                      <w:marRight w:val="-48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92880123">
                      <w:marLeft w:val="-2400"/>
                      <w:marRight w:val="-48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15759316">
                      <w:marLeft w:val="-2400"/>
                      <w:marRight w:val="-48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4973877">
                      <w:marLeft w:val="-2400"/>
                      <w:marRight w:val="-48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22492893">
                      <w:marLeft w:val="-2400"/>
                      <w:marRight w:val="-48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82145914">
                      <w:marLeft w:val="-2400"/>
                      <w:marRight w:val="-48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62389310">
                      <w:marLeft w:val="-2400"/>
                      <w:marRight w:val="-48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55056265">
                      <w:marLeft w:val="-2400"/>
                      <w:marRight w:val="-48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77031974">
                      <w:marLeft w:val="-2400"/>
                      <w:marRight w:val="-48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7800235">
                      <w:marLeft w:val="-2400"/>
                      <w:marRight w:val="-48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46368429">
                      <w:marLeft w:val="-2400"/>
                      <w:marRight w:val="-48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96630589">
                      <w:marLeft w:val="-2400"/>
                      <w:marRight w:val="-48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26155749">
                      <w:marLeft w:val="-2400"/>
                      <w:marRight w:val="-48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72647810">
                      <w:marLeft w:val="-2400"/>
                      <w:marRight w:val="-48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62710444">
                      <w:marLeft w:val="-2400"/>
                      <w:marRight w:val="-48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11847647">
                      <w:marLeft w:val="-2400"/>
                      <w:marRight w:val="-48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715668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48900101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9530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26840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5506276">
                      <w:marLeft w:val="-2400"/>
                      <w:marRight w:val="-48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09024964">
                      <w:marLeft w:val="-2400"/>
                      <w:marRight w:val="-48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97057100">
                      <w:marLeft w:val="-2400"/>
                      <w:marRight w:val="-48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99120254">
                      <w:marLeft w:val="-2400"/>
                      <w:marRight w:val="-48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06631650">
                      <w:marLeft w:val="-2400"/>
                      <w:marRight w:val="-48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42245066">
                      <w:marLeft w:val="-2400"/>
                      <w:marRight w:val="-48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36866411">
                      <w:marLeft w:val="-2400"/>
                      <w:marRight w:val="-48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58470114">
                      <w:marLeft w:val="-2400"/>
                      <w:marRight w:val="-48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11109185">
                      <w:marLeft w:val="-2400"/>
                      <w:marRight w:val="-48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93607679">
                      <w:marLeft w:val="-2400"/>
                      <w:marRight w:val="-48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14254525">
                      <w:marLeft w:val="-2400"/>
                      <w:marRight w:val="-48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14519361">
                      <w:marLeft w:val="-2400"/>
                      <w:marRight w:val="-48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60532561">
                      <w:marLeft w:val="-2400"/>
                      <w:marRight w:val="-48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53973190">
                      <w:marLeft w:val="-2400"/>
                      <w:marRight w:val="-48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EA490CEB-DFB8-4615-BE02-4199F196EC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82</Words>
  <Characters>2053</Characters>
  <Application>Microsoft Office Word</Application>
  <DocSecurity>0</DocSecurity>
  <Lines>64</Lines>
  <Paragraphs>5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8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chelle Gray</dc:creator>
  <cp:keywords/>
  <dc:description/>
  <cp:lastModifiedBy>DigitalLead_09</cp:lastModifiedBy>
  <cp:revision>2</cp:revision>
  <cp:lastPrinted>2023-04-10T17:02:00Z</cp:lastPrinted>
  <dcterms:created xsi:type="dcterms:W3CDTF">2023-04-10T17:35:00Z</dcterms:created>
  <dcterms:modified xsi:type="dcterms:W3CDTF">2023-04-10T17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e9aa1a800fda907f234c89ddb0c32075552b5fb6135601f75cf5b689675b123</vt:lpwstr>
  </property>
</Properties>
</file>